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479EDB35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732A79">
        <w:t>Methods</w:t>
      </w:r>
    </w:p>
    <w:p w14:paraId="21DF90FA" w14:textId="346F98A4" w:rsidR="003408B8" w:rsidRPr="00191AE6" w:rsidRDefault="00B14B13" w:rsidP="00F0144F">
      <w:pPr>
        <w:ind w:right="-275"/>
        <w:jc w:val="center"/>
        <w:rPr>
          <w:lang w:val="bg-BG"/>
        </w:rPr>
      </w:pPr>
      <w:r>
        <w:t xml:space="preserve">Submit your solutions here: </w:t>
      </w:r>
      <w:hyperlink r:id="rId7" w:history="1">
        <w:r w:rsidR="00191AE6" w:rsidRPr="00857FC2">
          <w:rPr>
            <w:rStyle w:val="Hyperlink"/>
          </w:rPr>
          <w:t>https://alpha.judge.softuni.org/contests/unit-testing-methods-exercise/4682</w:t>
        </w:r>
      </w:hyperlink>
      <w:r w:rsidR="00191AE6">
        <w:rPr>
          <w:lang w:val="bg-BG"/>
        </w:rPr>
        <w:t xml:space="preserve"> </w:t>
      </w:r>
    </w:p>
    <w:p w14:paraId="18C99965" w14:textId="5316025B" w:rsidR="003408B8" w:rsidRDefault="00B629F7" w:rsidP="00B6678C">
      <w:pPr>
        <w:pStyle w:val="Heading2"/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F1FAE">
        <w:t>Method</w:t>
      </w:r>
      <w:r w:rsidR="008D7FBF">
        <w:t>:</w:t>
      </w:r>
      <w:r w:rsidR="003408B8">
        <w:t xml:space="preserve"> </w:t>
      </w:r>
      <w:r w:rsidR="00A20A0D" w:rsidRPr="00A20A0D">
        <w:t>Fibonacci</w:t>
      </w:r>
    </w:p>
    <w:p w14:paraId="1E659412" w14:textId="7090837C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A20A0D" w:rsidRPr="00A20A0D">
        <w:rPr>
          <w:rStyle w:val="CodeChar"/>
        </w:rPr>
        <w:t>Fibonacci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  <w:r w:rsidR="000F17CA">
        <w:rPr>
          <w:noProof/>
        </w:rPr>
        <w:drawing>
          <wp:inline distT="0" distB="0" distL="0" distR="0" wp14:anchorId="7CF4E09A" wp14:editId="160B0F09">
            <wp:extent cx="1866900" cy="2083981"/>
            <wp:effectExtent l="19050" t="19050" r="19050" b="12065"/>
            <wp:docPr id="5614561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45610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8844" cy="20861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537930" w14:textId="1912EFAC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A20A0D">
        <w:rPr>
          <w:lang w:val="en-GB"/>
        </w:rPr>
        <w:t xml:space="preserve">calculates the </w:t>
      </w:r>
      <w:r w:rsidR="00A20A0D" w:rsidRPr="00166C67">
        <w:rPr>
          <w:b/>
          <w:bCs/>
          <w:lang w:val="en-GB"/>
        </w:rPr>
        <w:t>Fibonacci</w:t>
      </w:r>
      <w:r w:rsidR="00A20A0D">
        <w:rPr>
          <w:lang w:val="en-GB"/>
        </w:rPr>
        <w:t xml:space="preserve"> </w:t>
      </w:r>
      <w:r w:rsidR="00A20A0D" w:rsidRPr="00166C67">
        <w:rPr>
          <w:b/>
          <w:bCs/>
          <w:lang w:val="en-GB"/>
        </w:rPr>
        <w:t>number</w:t>
      </w:r>
      <w:r w:rsidR="00825EBB">
        <w:rPr>
          <w:lang w:val="en-GB"/>
        </w:rPr>
        <w:t>:</w:t>
      </w:r>
    </w:p>
    <w:p w14:paraId="4FFE7ADC" w14:textId="288F3542" w:rsidR="000F17CA" w:rsidRPr="003408B8" w:rsidRDefault="00825EBB" w:rsidP="003408B8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FAEAAA" wp14:editId="744157D5">
                <wp:simplePos x="0" y="0"/>
                <wp:positionH relativeFrom="column">
                  <wp:posOffset>425623</wp:posOffset>
                </wp:positionH>
                <wp:positionV relativeFrom="paragraph">
                  <wp:posOffset>540039</wp:posOffset>
                </wp:positionV>
                <wp:extent cx="4814455" cy="719751"/>
                <wp:effectExtent l="0" t="0" r="24765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4455" cy="71975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BF66D9" id="Rectangle 1" o:spid="_x0000_s1026" style="position:absolute;margin-left:33.5pt;margin-top:42.5pt;width:379.1pt;height:56.6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" fillcolor="white [3212]" strokecolor="white [3212]" strokeweight="1pt"/>
            </w:pict>
          </mc:Fallback>
        </mc:AlternateContent>
      </w:r>
      <w:r w:rsidR="0012353B">
        <w:rPr>
          <w:noProof/>
        </w:rPr>
        <w:drawing>
          <wp:inline distT="0" distB="0" distL="0" distR="0" wp14:anchorId="15765C76" wp14:editId="43E7F1CF">
            <wp:extent cx="5273386" cy="2369107"/>
            <wp:effectExtent l="19050" t="19050" r="22860" b="12700"/>
            <wp:docPr id="251607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07419" name="Picture 1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18874" cy="2389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102584A7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003231">
        <w:rPr>
          <w:rStyle w:val="CodeChar"/>
        </w:rPr>
        <w:t>Fibonacci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77777777" w:rsidR="0012353B" w:rsidRDefault="00003231" w:rsidP="00EA319E">
      <w:r>
        <w:rPr>
          <w:noProof/>
        </w:rPr>
        <w:drawing>
          <wp:inline distT="0" distB="0" distL="0" distR="0" wp14:anchorId="7C9C8D4C" wp14:editId="0F46FD43">
            <wp:extent cx="1722749" cy="1943100"/>
            <wp:effectExtent l="19050" t="19050" r="11430" b="19050"/>
            <wp:docPr id="2001942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9424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7653" cy="19486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0CF567" w14:textId="1B3252B8" w:rsidR="0012353B" w:rsidRDefault="00825EBB" w:rsidP="00EA319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9C24FF" wp14:editId="075E2C01">
                <wp:simplePos x="0" y="0"/>
                <wp:positionH relativeFrom="column">
                  <wp:posOffset>236566</wp:posOffset>
                </wp:positionH>
                <wp:positionV relativeFrom="paragraph">
                  <wp:posOffset>337070</wp:posOffset>
                </wp:positionV>
                <wp:extent cx="3920150" cy="511521"/>
                <wp:effectExtent l="0" t="0" r="23495" b="222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0150" cy="51152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2A759E" id="Rectangle 2" o:spid="_x0000_s1026" style="position:absolute;margin-left:18.65pt;margin-top:26.55pt;width:308.65pt;height:40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" fillcolor="white [3212]" strokecolor="white [3212]" strokeweight="1pt"/>
            </w:pict>
          </mc:Fallback>
        </mc:AlternateContent>
      </w:r>
      <w:r w:rsidR="0012353B">
        <w:rPr>
          <w:noProof/>
        </w:rPr>
        <w:drawing>
          <wp:inline distT="0" distB="0" distL="0" distR="0" wp14:anchorId="714B70B2" wp14:editId="00246D85">
            <wp:extent cx="4236720" cy="2067000"/>
            <wp:effectExtent l="19050" t="19050" r="11430" b="28575"/>
            <wp:docPr id="5276934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9345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3059" cy="2074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24CA97FD" w:rsidR="00EA319E" w:rsidRPr="00F82C3C" w:rsidRDefault="007D2A72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B3581C1" wp14:editId="7B82DEE0">
            <wp:extent cx="2072129" cy="329955"/>
            <wp:effectExtent l="19050" t="19050" r="23495" b="13335"/>
            <wp:docPr id="17610649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064986" name="Picture 1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t="49107"/>
                    <a:stretch/>
                  </pic:blipFill>
                  <pic:spPr bwMode="auto">
                    <a:xfrm>
                      <a:off x="0" y="0"/>
                      <a:ext cx="2085770" cy="332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11E61CEC" w:rsidR="00886842" w:rsidRDefault="00504219" w:rsidP="00B6678C">
      <w:pPr>
        <w:pStyle w:val="Heading2"/>
      </w:pPr>
      <w:r>
        <w:t xml:space="preserve"> </w:t>
      </w:r>
      <w:r w:rsidR="008D7FBF">
        <w:t>Unit Test</w:t>
      </w:r>
      <w:r w:rsidR="00611BB5">
        <w:t xml:space="preserve"> </w:t>
      </w:r>
      <w:r w:rsidR="00532141">
        <w:t>Method</w:t>
      </w:r>
      <w:r w:rsidR="008D7FBF">
        <w:t xml:space="preserve">: </w:t>
      </w:r>
      <w:r w:rsidR="00532141">
        <w:t>Email</w:t>
      </w:r>
    </w:p>
    <w:p w14:paraId="5C5EA73C" w14:textId="452C455F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>string representing an email address</w:t>
      </w:r>
      <w:r>
        <w:t xml:space="preserve"> and finds </w:t>
      </w:r>
      <w:r w:rsidR="00532141">
        <w:t xml:space="preserve">if the given email is indeed </w:t>
      </w:r>
      <w:r w:rsidR="00532141">
        <w:rPr>
          <w:b/>
          <w:bCs/>
        </w:rPr>
        <w:t>a valid email or not</w:t>
      </w:r>
      <w:r>
        <w:t>.</w:t>
      </w:r>
    </w:p>
    <w:p w14:paraId="268607A4" w14:textId="7D5AF449" w:rsidR="00DD25F7" w:rsidRDefault="00DD25F7" w:rsidP="00886842">
      <w:r>
        <w:t xml:space="preserve">The method is found in the </w:t>
      </w:r>
      <w:r w:rsidR="00517DC0">
        <w:rPr>
          <w:rStyle w:val="CodeChar"/>
        </w:rPr>
        <w:t>Email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B245540" w:rsidR="001D58B5" w:rsidRDefault="00640DD4" w:rsidP="00886842">
      <w:r>
        <w:rPr>
          <w:noProof/>
        </w:rPr>
        <w:drawing>
          <wp:inline distT="0" distB="0" distL="0" distR="0" wp14:anchorId="65FB7D7F" wp14:editId="652A1FD5">
            <wp:extent cx="3367982" cy="1859087"/>
            <wp:effectExtent l="19050" t="19050" r="23495" b="27305"/>
            <wp:docPr id="31777667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776672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8495" cy="1870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3669CE0B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40DD4">
        <w:rPr>
          <w:rStyle w:val="CodeChar"/>
        </w:rPr>
        <w:t>EmailTests</w:t>
      </w:r>
      <w:r w:rsidRPr="00DD25F7">
        <w:rPr>
          <w:rStyle w:val="CodeChar"/>
        </w:rPr>
        <w:t>.cs</w:t>
      </w:r>
      <w:r>
        <w:t xml:space="preserve"> which contains </w:t>
      </w:r>
      <w:r w:rsidR="00821EC1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6140DBD" w:rsidR="00084EA6" w:rsidRDefault="000C1466" w:rsidP="00886842">
      <w:r>
        <w:rPr>
          <w:noProof/>
        </w:rPr>
        <w:drawing>
          <wp:inline distT="0" distB="0" distL="0" distR="0" wp14:anchorId="0A5FDF0F" wp14:editId="36B94A4F">
            <wp:extent cx="3367982" cy="1854569"/>
            <wp:effectExtent l="19050" t="19050" r="23495" b="12700"/>
            <wp:docPr id="129853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53733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0873" cy="18726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5A100E5" w:rsidR="00084EA6" w:rsidRPr="00F44F48" w:rsidRDefault="00084EA6" w:rsidP="00886842">
      <w:r>
        <w:rPr>
          <w:noProof/>
        </w:rPr>
        <w:lastRenderedPageBreak/>
        <w:drawing>
          <wp:inline distT="0" distB="0" distL="0" distR="0" wp14:anchorId="7A616611" wp14:editId="143FE1DD">
            <wp:extent cx="1821180" cy="689841"/>
            <wp:effectExtent l="19050" t="19050" r="26670" b="15240"/>
            <wp:docPr id="6469074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0749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7331" cy="692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E96DD68" w14:textId="7E2F1289" w:rsidR="000C1466" w:rsidRDefault="000C1466" w:rsidP="00B6678C">
      <w:pPr>
        <w:pStyle w:val="Heading2"/>
      </w:pPr>
      <w:r>
        <w:t xml:space="preserve"> Unit Test Method: Prime Factor</w:t>
      </w:r>
    </w:p>
    <w:p w14:paraId="0E14B9C9" w14:textId="478E1EDF" w:rsidR="000C1466" w:rsidRDefault="000C1466" w:rsidP="000C1466">
      <w:r>
        <w:t xml:space="preserve">Test a given method which takes in a </w:t>
      </w:r>
      <w:r>
        <w:rPr>
          <w:b/>
          <w:bCs/>
        </w:rPr>
        <w:t>long number</w:t>
      </w:r>
      <w:r>
        <w:t xml:space="preserve"> and finds the largest prime factor of the given number.</w:t>
      </w:r>
    </w:p>
    <w:p w14:paraId="4C2819B4" w14:textId="3A582ED4" w:rsidR="000C1466" w:rsidRDefault="000C1466" w:rsidP="006F7776">
      <w:r>
        <w:t xml:space="preserve">The method is found in the </w:t>
      </w:r>
      <w:r w:rsidR="006F7776">
        <w:rPr>
          <w:rStyle w:val="CodeChar"/>
        </w:rPr>
        <w:t>PrimeFactor</w:t>
      </w:r>
      <w:r w:rsidRPr="00DD25F7">
        <w:rPr>
          <w:rStyle w:val="CodeChar"/>
        </w:rPr>
        <w:t>.cs</w:t>
      </w:r>
      <w:r>
        <w:t xml:space="preserve"> file:</w:t>
      </w:r>
    </w:p>
    <w:p w14:paraId="19AB86A1" w14:textId="20A9AFB5" w:rsidR="000A20F4" w:rsidRDefault="00825EBB" w:rsidP="006F777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C674D8" wp14:editId="42422030">
                <wp:simplePos x="0" y="0"/>
                <wp:positionH relativeFrom="column">
                  <wp:posOffset>425623</wp:posOffset>
                </wp:positionH>
                <wp:positionV relativeFrom="paragraph">
                  <wp:posOffset>513484</wp:posOffset>
                </wp:positionV>
                <wp:extent cx="4336473" cy="720436"/>
                <wp:effectExtent l="0" t="0" r="26035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6473" cy="72043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E8D486" id="Rectangle 3" o:spid="_x0000_s1026" style="position:absolute;margin-left:33.5pt;margin-top:40.45pt;width:341.45pt;height: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" fillcolor="white [3212]" strokecolor="white [3212]" strokeweight="1pt"/>
            </w:pict>
          </mc:Fallback>
        </mc:AlternateContent>
      </w:r>
      <w:r w:rsidR="000A20F4">
        <w:rPr>
          <w:noProof/>
        </w:rPr>
        <w:drawing>
          <wp:inline distT="0" distB="0" distL="0" distR="0" wp14:anchorId="7F3367DD" wp14:editId="12E5D202">
            <wp:extent cx="4795404" cy="3193413"/>
            <wp:effectExtent l="19050" t="19050" r="24765" b="26670"/>
            <wp:docPr id="6055769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76935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09692" cy="32029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96EE562" w14:textId="61DE27AD" w:rsidR="000C1466" w:rsidRDefault="000A20F4" w:rsidP="000A20F4">
      <w:r>
        <w:rPr>
          <w:noProof/>
        </w:rPr>
        <w:drawing>
          <wp:inline distT="0" distB="0" distL="0" distR="0" wp14:anchorId="0D9F7693" wp14:editId="1F67B8AE">
            <wp:extent cx="2186940" cy="534402"/>
            <wp:effectExtent l="19050" t="19050" r="22860" b="18415"/>
            <wp:docPr id="1570532058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532058" name="Picture 1" descr="A close up of a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35377" cy="5462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258A73E" w14:textId="0674D724" w:rsidR="000C1466" w:rsidRDefault="000A20F4" w:rsidP="00F028E6">
      <w:r>
        <w:t>In the</w:t>
      </w:r>
      <w:r w:rsidR="000C1466">
        <w:t xml:space="preserve"> </w:t>
      </w:r>
      <w:r w:rsidR="000C1466" w:rsidRPr="000A20F4">
        <w:rPr>
          <w:b/>
          <w:bCs/>
        </w:rPr>
        <w:t>test</w:t>
      </w:r>
      <w:r w:rsidR="000C1466">
        <w:t xml:space="preserve"> </w:t>
      </w:r>
      <w:r w:rsidR="000C1466" w:rsidRPr="000A20F4">
        <w:rPr>
          <w:b/>
          <w:bCs/>
        </w:rPr>
        <w:t>file</w:t>
      </w:r>
      <w:r w:rsidR="000C1466">
        <w:t xml:space="preserve"> </w:t>
      </w:r>
      <w:r w:rsidR="002228AA">
        <w:rPr>
          <w:rStyle w:val="CodeChar"/>
        </w:rPr>
        <w:t>PrimeFactorTests</w:t>
      </w:r>
      <w:r w:rsidR="000C1466" w:rsidRPr="00DD25F7">
        <w:rPr>
          <w:rStyle w:val="CodeChar"/>
        </w:rPr>
        <w:t>.cs</w:t>
      </w:r>
      <w:r w:rsidR="000C1466">
        <w:t xml:space="preserve"> </w:t>
      </w:r>
      <w:r w:rsidR="004A7947">
        <w:t>you are given</w:t>
      </w:r>
      <w:r w:rsidR="000C1466">
        <w:t xml:space="preserve"> </w:t>
      </w:r>
      <w:r w:rsidR="000C1466" w:rsidRPr="000A20F4">
        <w:rPr>
          <w:b/>
          <w:bCs/>
        </w:rPr>
        <w:t xml:space="preserve">3 </w:t>
      </w:r>
      <w:r w:rsidR="004A7947">
        <w:rPr>
          <w:b/>
          <w:bCs/>
        </w:rPr>
        <w:t xml:space="preserve">empty </w:t>
      </w:r>
      <w:r w:rsidR="000C1466" w:rsidRPr="000A20F4">
        <w:rPr>
          <w:b/>
          <w:bCs/>
        </w:rPr>
        <w:t>tests</w:t>
      </w:r>
      <w:r w:rsidR="000C1466">
        <w:t>.</w:t>
      </w:r>
      <w:r w:rsidR="004A7947">
        <w:t xml:space="preserve"> Finish them and run them</w:t>
      </w:r>
      <w:r w:rsidR="000C1466">
        <w:t>:</w:t>
      </w:r>
    </w:p>
    <w:p w14:paraId="6F8CA4A6" w14:textId="4494F2D0" w:rsidR="00E3507A" w:rsidRDefault="00825EBB" w:rsidP="009A79F6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E67843" wp14:editId="7121496F">
                <wp:simplePos x="0" y="0"/>
                <wp:positionH relativeFrom="column">
                  <wp:posOffset>279977</wp:posOffset>
                </wp:positionH>
                <wp:positionV relativeFrom="paragraph">
                  <wp:posOffset>343535</wp:posOffset>
                </wp:positionV>
                <wp:extent cx="4567474" cy="479834"/>
                <wp:effectExtent l="0" t="0" r="24130" b="158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7474" cy="4798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3658F" id="Rectangle 5" o:spid="_x0000_s1026" style="position:absolute;margin-left:22.05pt;margin-top:27.05pt;width:359.65pt;height:37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" fillcolor="white [3212]" strokecolor="white [3212]" strokeweight="1pt"/>
            </w:pict>
          </mc:Fallback>
        </mc:AlternateContent>
      </w:r>
      <w:r w:rsidR="00F028E6">
        <w:rPr>
          <w:noProof/>
        </w:rPr>
        <w:drawing>
          <wp:inline distT="0" distB="0" distL="0" distR="0" wp14:anchorId="42D2B72F" wp14:editId="3D5012F4">
            <wp:extent cx="4853940" cy="2037864"/>
            <wp:effectExtent l="19050" t="19050" r="22860" b="19685"/>
            <wp:docPr id="6751552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15527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2189" cy="2045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DA555E6" w14:textId="77777777" w:rsidR="00D71632" w:rsidRDefault="00D71632" w:rsidP="009A79F6">
      <w:pPr>
        <w:rPr>
          <w:lang w:val="bg-BG"/>
        </w:rPr>
      </w:pPr>
    </w:p>
    <w:p w14:paraId="2D823C50" w14:textId="77777777" w:rsidR="00D71632" w:rsidRDefault="00D71632" w:rsidP="009A79F6">
      <w:pPr>
        <w:rPr>
          <w:lang w:val="bg-BG"/>
        </w:rPr>
      </w:pPr>
    </w:p>
    <w:p w14:paraId="45530E73" w14:textId="77777777" w:rsidR="00D71632" w:rsidRDefault="00D71632" w:rsidP="009A79F6">
      <w:pPr>
        <w:rPr>
          <w:lang w:val="bg-BG"/>
        </w:rPr>
      </w:pPr>
    </w:p>
    <w:p w14:paraId="1B777832" w14:textId="77777777" w:rsidR="00D71632" w:rsidRDefault="00D71632" w:rsidP="009A79F6">
      <w:pPr>
        <w:rPr>
          <w:lang w:val="bg-BG"/>
        </w:rPr>
      </w:pPr>
    </w:p>
    <w:p w14:paraId="411A3CBA" w14:textId="4CA9DB4D" w:rsidR="00D71632" w:rsidRDefault="00D71632" w:rsidP="00D71632">
      <w:pPr>
        <w:pStyle w:val="Heading2"/>
      </w:pPr>
      <w:r>
        <w:lastRenderedPageBreak/>
        <w:t>Unit Test Method: Sign of Integer Number</w:t>
      </w:r>
    </w:p>
    <w:p w14:paraId="1149CA45" w14:textId="636B3110" w:rsidR="00D71632" w:rsidRDefault="00D71632" w:rsidP="00D71632">
      <w:r>
        <w:t xml:space="preserve">Test a method that takes in a </w:t>
      </w:r>
      <w:r w:rsidRPr="0010240F">
        <w:rPr>
          <w:b/>
          <w:bCs/>
        </w:rPr>
        <w:t>string</w:t>
      </w:r>
      <w:r>
        <w:t xml:space="preserve">, </w:t>
      </w:r>
      <w:r w:rsidRPr="0010240F">
        <w:rPr>
          <w:b/>
          <w:bCs/>
        </w:rPr>
        <w:t>parse it to integer</w:t>
      </w:r>
      <w:r>
        <w:t xml:space="preserve"> and </w:t>
      </w:r>
      <w:proofErr w:type="gramStart"/>
      <w:r w:rsidRPr="0010240F">
        <w:rPr>
          <w:b/>
          <w:bCs/>
        </w:rPr>
        <w:t>checks</w:t>
      </w:r>
      <w:proofErr w:type="gramEnd"/>
      <w:r w:rsidRPr="0010240F">
        <w:rPr>
          <w:b/>
          <w:bCs/>
        </w:rPr>
        <w:t xml:space="preserve"> if the given number is positive, negative, or zero</w:t>
      </w:r>
      <w:r>
        <w:t xml:space="preserve">. The method </w:t>
      </w:r>
      <w:r w:rsidRPr="0010240F">
        <w:rPr>
          <w:b/>
          <w:bCs/>
        </w:rPr>
        <w:t xml:space="preserve">returns </w:t>
      </w:r>
      <w:r w:rsidR="00B00BD2" w:rsidRPr="0010240F">
        <w:rPr>
          <w:b/>
          <w:bCs/>
        </w:rPr>
        <w:t>the following string as result</w:t>
      </w:r>
      <w:r w:rsidR="00B00BD2">
        <w:t>:</w:t>
      </w:r>
    </w:p>
    <w:p w14:paraId="3EF6A074" w14:textId="7EF9375F" w:rsidR="00B00BD2" w:rsidRDefault="00B00BD2" w:rsidP="00B00BD2">
      <w:pPr>
        <w:pStyle w:val="ListParagraph"/>
        <w:numPr>
          <w:ilvl w:val="0"/>
          <w:numId w:val="29"/>
        </w:numPr>
      </w:pPr>
      <w:r>
        <w:t xml:space="preserve">For positive number: </w:t>
      </w:r>
      <w:r w:rsidRPr="0010240F">
        <w:rPr>
          <w:b/>
          <w:bCs/>
        </w:rPr>
        <w:t>"The number {number} is positive."</w:t>
      </w:r>
    </w:p>
    <w:p w14:paraId="16765577" w14:textId="39CE37A4" w:rsidR="00B00BD2" w:rsidRDefault="00B00BD2" w:rsidP="00B00BD2">
      <w:pPr>
        <w:pStyle w:val="ListParagraph"/>
        <w:numPr>
          <w:ilvl w:val="0"/>
          <w:numId w:val="29"/>
        </w:numPr>
      </w:pPr>
      <w:r>
        <w:t xml:space="preserve">For negative number: </w:t>
      </w:r>
      <w:r w:rsidRPr="0010240F">
        <w:rPr>
          <w:b/>
          <w:bCs/>
        </w:rPr>
        <w:t>"The number {number} is negative."</w:t>
      </w:r>
    </w:p>
    <w:p w14:paraId="7565C891" w14:textId="3739596F" w:rsidR="00B00BD2" w:rsidRPr="0010240F" w:rsidRDefault="00B00BD2" w:rsidP="00B00BD2">
      <w:pPr>
        <w:pStyle w:val="ListParagraph"/>
        <w:numPr>
          <w:ilvl w:val="0"/>
          <w:numId w:val="29"/>
        </w:numPr>
        <w:rPr>
          <w:b/>
          <w:bCs/>
        </w:rPr>
      </w:pPr>
      <w:r>
        <w:t xml:space="preserve">For zero number: </w:t>
      </w:r>
      <w:r w:rsidRPr="0010240F">
        <w:rPr>
          <w:b/>
          <w:bCs/>
        </w:rPr>
        <w:t>"The number {number} is zero."</w:t>
      </w:r>
    </w:p>
    <w:p w14:paraId="29799D59" w14:textId="6C8740B0" w:rsidR="00B00BD2" w:rsidRDefault="00B00BD2" w:rsidP="00B00BD2">
      <w:pPr>
        <w:pStyle w:val="ListParagraph"/>
        <w:numPr>
          <w:ilvl w:val="0"/>
          <w:numId w:val="29"/>
        </w:numPr>
      </w:pPr>
      <w:r>
        <w:t>If not a</w:t>
      </w:r>
      <w:r w:rsidR="0010240F">
        <w:t>n</w:t>
      </w:r>
      <w:r>
        <w:t xml:space="preserve"> integer: </w:t>
      </w:r>
      <w:r w:rsidRPr="0010240F">
        <w:rPr>
          <w:b/>
          <w:bCs/>
        </w:rPr>
        <w:t>"The input is not an integer!"</w:t>
      </w:r>
    </w:p>
    <w:p w14:paraId="3BE07867" w14:textId="63DE4221" w:rsidR="00D71632" w:rsidRDefault="0010240F" w:rsidP="00D71632">
      <w:r>
        <w:t xml:space="preserve">The method is found in the </w:t>
      </w:r>
      <w:proofErr w:type="spellStart"/>
      <w:r w:rsidRPr="00CA6AD2">
        <w:rPr>
          <w:b/>
          <w:bCs/>
        </w:rPr>
        <w:t>SignOfIntegerNumbers.cs</w:t>
      </w:r>
      <w:proofErr w:type="spellEnd"/>
      <w:r>
        <w:t xml:space="preserve"> file:</w:t>
      </w:r>
    </w:p>
    <w:p w14:paraId="567F1F77" w14:textId="74685FA9" w:rsidR="0010240F" w:rsidRDefault="001B0E52" w:rsidP="00D71632">
      <w:r w:rsidRPr="001B0E52">
        <w:rPr>
          <w:noProof/>
        </w:rPr>
        <w:drawing>
          <wp:inline distT="0" distB="0" distL="0" distR="0" wp14:anchorId="632AD459" wp14:editId="738AED79">
            <wp:extent cx="4114800" cy="4124047"/>
            <wp:effectExtent l="19050" t="19050" r="19050" b="10160"/>
            <wp:docPr id="127433092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33092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18239" cy="41274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BAA5AED" w14:textId="728CCB55" w:rsidR="0010240F" w:rsidRPr="00A931EE" w:rsidRDefault="0010240F" w:rsidP="0010240F">
      <w:r>
        <w:t xml:space="preserve">You are given a test file </w:t>
      </w:r>
      <w:proofErr w:type="spellStart"/>
      <w:r w:rsidRPr="0010240F">
        <w:rPr>
          <w:b/>
          <w:bCs/>
        </w:rPr>
        <w:t>SignOfIntegerNumbers</w:t>
      </w:r>
      <w:r>
        <w:rPr>
          <w:b/>
          <w:bCs/>
        </w:rPr>
        <w:t>T</w:t>
      </w:r>
      <w:r w:rsidRPr="00A727DB">
        <w:rPr>
          <w:b/>
          <w:bCs/>
        </w:rPr>
        <w:t>ests</w:t>
      </w:r>
      <w:r>
        <w:rPr>
          <w:b/>
          <w:bCs/>
        </w:rPr>
        <w:t>.cs</w:t>
      </w:r>
      <w:proofErr w:type="spellEnd"/>
      <w:r>
        <w:t xml:space="preserve"> containing</w:t>
      </w:r>
      <w:r w:rsidRPr="00445FF1">
        <w:rPr>
          <w:b/>
          <w:bCs/>
        </w:rPr>
        <w:t xml:space="preserve"> </w:t>
      </w:r>
      <w:r w:rsidR="00BE395C">
        <w:rPr>
          <w:b/>
          <w:bCs/>
        </w:rPr>
        <w:t>4</w:t>
      </w:r>
      <w:r>
        <w:rPr>
          <w:b/>
          <w:bCs/>
        </w:rPr>
        <w:t xml:space="preserve"> empty tests</w:t>
      </w:r>
      <w:r w:rsidR="006179FF">
        <w:rPr>
          <w:b/>
          <w:bCs/>
        </w:rPr>
        <w:t>:</w:t>
      </w:r>
    </w:p>
    <w:p w14:paraId="11CC3E95" w14:textId="3A82779E" w:rsidR="0010240F" w:rsidRDefault="00CA6AD2" w:rsidP="00D71632">
      <w:r w:rsidRPr="00CA6AD2">
        <w:rPr>
          <w:noProof/>
        </w:rPr>
        <w:drawing>
          <wp:inline distT="0" distB="0" distL="0" distR="0" wp14:anchorId="3A33B61A" wp14:editId="06B823D2">
            <wp:extent cx="6488657" cy="2695575"/>
            <wp:effectExtent l="19050" t="19050" r="26670" b="9525"/>
            <wp:docPr id="188066787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6787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94189" cy="26978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BA8DBEE" w14:textId="77777777" w:rsidR="00CA6AD2" w:rsidRDefault="00CA6AD2" w:rsidP="00D71632"/>
    <w:p w14:paraId="083154DF" w14:textId="52354966" w:rsidR="00CA6AD2" w:rsidRDefault="00CA6AD2" w:rsidP="00D71632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64A2A6AD" w14:textId="76017AAB" w:rsidR="00CA6AD2" w:rsidRPr="00FE4666" w:rsidRDefault="00CA6AD2" w:rsidP="00D71632">
      <w:pPr>
        <w:rPr>
          <w:lang w:val="bg-BG"/>
        </w:rPr>
      </w:pPr>
      <w:r w:rsidRPr="00CA6AD2">
        <w:rPr>
          <w:noProof/>
        </w:rPr>
        <w:drawing>
          <wp:inline distT="0" distB="0" distL="0" distR="0" wp14:anchorId="0034098B" wp14:editId="40CA852A">
            <wp:extent cx="4143953" cy="1047896"/>
            <wp:effectExtent l="19050" t="19050" r="28575" b="19050"/>
            <wp:docPr id="1127535016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535016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047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0D71C94" w14:textId="27E75D2A" w:rsidR="00CA6AD2" w:rsidRDefault="00CA6AD2" w:rsidP="00CA6AD2">
      <w:pPr>
        <w:pStyle w:val="Heading2"/>
      </w:pPr>
      <w:r>
        <w:t>Unit Test Method: Average Grade Definition</w:t>
      </w:r>
    </w:p>
    <w:p w14:paraId="4FBD07CA" w14:textId="3AEA47F0" w:rsidR="00CA6AD2" w:rsidRDefault="00CA6AD2" w:rsidP="00CA6AD2">
      <w:r>
        <w:t xml:space="preserve">Test a method that takes </w:t>
      </w:r>
      <w:r w:rsidRPr="00CA6AD2">
        <w:t xml:space="preserve">in </w:t>
      </w:r>
      <w:r w:rsidRPr="00CA6AD2">
        <w:rPr>
          <w:b/>
          <w:bCs/>
        </w:rPr>
        <w:t>list of double values</w:t>
      </w:r>
      <w:r>
        <w:t xml:space="preserve">, </w:t>
      </w:r>
      <w:r w:rsidRPr="00CA6AD2">
        <w:rPr>
          <w:b/>
          <w:bCs/>
        </w:rPr>
        <w:t>calculate the average</w:t>
      </w:r>
      <w:r>
        <w:t xml:space="preserve"> and </w:t>
      </w:r>
      <w:r w:rsidRPr="00CA6AD2">
        <w:rPr>
          <w:b/>
          <w:bCs/>
        </w:rPr>
        <w:t>returns the corresponding grade definition as string</w:t>
      </w:r>
      <w:r>
        <w:t>:</w:t>
      </w:r>
    </w:p>
    <w:p w14:paraId="7ED077ED" w14:textId="12A2C109" w:rsidR="00CA6AD2" w:rsidRPr="00CA6AD2" w:rsidRDefault="00CA6AD2" w:rsidP="00CA6AD2">
      <w:pPr>
        <w:pStyle w:val="ListParagraph"/>
        <w:numPr>
          <w:ilvl w:val="0"/>
          <w:numId w:val="30"/>
        </w:numPr>
        <w:rPr>
          <w:b/>
          <w:bCs/>
        </w:rPr>
      </w:pPr>
      <w:r>
        <w:t xml:space="preserve">2.00 – 2.99 - </w:t>
      </w:r>
      <w:r w:rsidRPr="00CA6AD2">
        <w:rPr>
          <w:b/>
          <w:bCs/>
        </w:rPr>
        <w:t>"Fail"</w:t>
      </w:r>
    </w:p>
    <w:p w14:paraId="1E95BB08" w14:textId="5AAF5027" w:rsidR="00CA6AD2" w:rsidRDefault="00CA6AD2" w:rsidP="00CA6AD2">
      <w:pPr>
        <w:pStyle w:val="ListParagraph"/>
        <w:numPr>
          <w:ilvl w:val="0"/>
          <w:numId w:val="30"/>
        </w:numPr>
      </w:pPr>
      <w:r>
        <w:t xml:space="preserve">3.00 – 3.49 - </w:t>
      </w:r>
      <w:r w:rsidRPr="00CA6AD2">
        <w:rPr>
          <w:b/>
          <w:bCs/>
        </w:rPr>
        <w:t>"Poor"</w:t>
      </w:r>
    </w:p>
    <w:p w14:paraId="7134E62A" w14:textId="42A8A42E" w:rsidR="00CA6AD2" w:rsidRDefault="00CA6AD2" w:rsidP="00CA6AD2">
      <w:pPr>
        <w:pStyle w:val="ListParagraph"/>
        <w:numPr>
          <w:ilvl w:val="0"/>
          <w:numId w:val="30"/>
        </w:numPr>
      </w:pPr>
      <w:r>
        <w:t xml:space="preserve">3.50 – 4.49 - </w:t>
      </w:r>
      <w:r w:rsidRPr="00CA6AD2">
        <w:rPr>
          <w:b/>
          <w:bCs/>
        </w:rPr>
        <w:t>"Good"</w:t>
      </w:r>
    </w:p>
    <w:p w14:paraId="156EC54F" w14:textId="04DA3825" w:rsidR="00CA6AD2" w:rsidRDefault="00CA6AD2" w:rsidP="00CA6AD2">
      <w:pPr>
        <w:pStyle w:val="ListParagraph"/>
        <w:numPr>
          <w:ilvl w:val="0"/>
          <w:numId w:val="30"/>
        </w:numPr>
      </w:pPr>
      <w:r>
        <w:t xml:space="preserve">4.50 – 5.49 - </w:t>
      </w:r>
      <w:r w:rsidRPr="00CA6AD2">
        <w:rPr>
          <w:b/>
          <w:bCs/>
        </w:rPr>
        <w:t>"Very good"</w:t>
      </w:r>
    </w:p>
    <w:p w14:paraId="2A9BED29" w14:textId="0D87BA5B" w:rsidR="00CA6AD2" w:rsidRPr="00CA6AD2" w:rsidRDefault="00CA6AD2" w:rsidP="00CA6AD2">
      <w:pPr>
        <w:pStyle w:val="ListParagraph"/>
        <w:numPr>
          <w:ilvl w:val="0"/>
          <w:numId w:val="30"/>
        </w:numPr>
      </w:pPr>
      <w:r>
        <w:t xml:space="preserve">6.00 - </w:t>
      </w:r>
      <w:r w:rsidRPr="00CA6AD2">
        <w:rPr>
          <w:b/>
          <w:bCs/>
        </w:rPr>
        <w:t>"Excellent"</w:t>
      </w:r>
    </w:p>
    <w:p w14:paraId="55CC5ACB" w14:textId="5FD382C6" w:rsidR="00CA6AD2" w:rsidRDefault="00CA6AD2" w:rsidP="00CA6AD2">
      <w:r>
        <w:t xml:space="preserve">The method is found in the </w:t>
      </w:r>
      <w:proofErr w:type="spellStart"/>
      <w:r>
        <w:rPr>
          <w:b/>
          <w:bCs/>
        </w:rPr>
        <w:t>AverageGrade</w:t>
      </w:r>
      <w:r w:rsidRPr="00CA6AD2">
        <w:rPr>
          <w:b/>
          <w:bCs/>
        </w:rPr>
        <w:t>.cs</w:t>
      </w:r>
      <w:proofErr w:type="spellEnd"/>
      <w:r>
        <w:t xml:space="preserve"> file:</w:t>
      </w:r>
    </w:p>
    <w:p w14:paraId="747C76E8" w14:textId="7474FC02" w:rsidR="00CA6AD2" w:rsidRDefault="00564875" w:rsidP="00CA6AD2">
      <w:r w:rsidRPr="00564875">
        <w:rPr>
          <w:noProof/>
        </w:rPr>
        <w:drawing>
          <wp:inline distT="0" distB="0" distL="0" distR="0" wp14:anchorId="46F4D076" wp14:editId="07124990">
            <wp:extent cx="4660757" cy="5133975"/>
            <wp:effectExtent l="19050" t="19050" r="26035" b="9525"/>
            <wp:docPr id="140260391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60391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68944" cy="51429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5DD9AD8" w14:textId="05824B3B" w:rsidR="009A722D" w:rsidRPr="00A931EE" w:rsidRDefault="009A722D" w:rsidP="009A722D">
      <w:r>
        <w:lastRenderedPageBreak/>
        <w:t xml:space="preserve">You are given a test file </w:t>
      </w:r>
      <w:proofErr w:type="spellStart"/>
      <w:r>
        <w:rPr>
          <w:b/>
          <w:bCs/>
        </w:rPr>
        <w:t>AverageGradeT</w:t>
      </w:r>
      <w:r w:rsidRPr="00A727DB">
        <w:rPr>
          <w:b/>
          <w:bCs/>
        </w:rPr>
        <w:t>ests</w:t>
      </w:r>
      <w:r>
        <w:rPr>
          <w:b/>
          <w:bCs/>
        </w:rPr>
        <w:t>.cs</w:t>
      </w:r>
      <w:proofErr w:type="spellEnd"/>
      <w:r>
        <w:t xml:space="preserve"> containing</w:t>
      </w:r>
      <w:r w:rsidRPr="00445FF1">
        <w:rPr>
          <w:b/>
          <w:bCs/>
        </w:rPr>
        <w:t xml:space="preserve"> </w:t>
      </w:r>
      <w:r w:rsidR="00D13E03">
        <w:rPr>
          <w:b/>
          <w:bCs/>
        </w:rPr>
        <w:t>7</w:t>
      </w:r>
      <w:r>
        <w:rPr>
          <w:b/>
          <w:bCs/>
        </w:rPr>
        <w:t xml:space="preserve"> empty tests</w:t>
      </w:r>
      <w:r w:rsidR="006179FF">
        <w:rPr>
          <w:b/>
          <w:bCs/>
        </w:rPr>
        <w:t>:</w:t>
      </w:r>
    </w:p>
    <w:p w14:paraId="77F8B813" w14:textId="371F2622" w:rsidR="009A722D" w:rsidRDefault="006179FF" w:rsidP="00CA6AD2">
      <w:r w:rsidRPr="006179FF">
        <w:rPr>
          <w:noProof/>
        </w:rPr>
        <w:drawing>
          <wp:inline distT="0" distB="0" distL="0" distR="0" wp14:anchorId="4106A537" wp14:editId="42756DBD">
            <wp:extent cx="5229225" cy="3053846"/>
            <wp:effectExtent l="19050" t="19050" r="9525" b="13335"/>
            <wp:docPr id="69779523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79523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2383" cy="30615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E615EDD" w14:textId="77777777" w:rsidR="006179FF" w:rsidRDefault="006179FF" w:rsidP="006179FF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39DD0CBB" w14:textId="136C2B10" w:rsidR="006179FF" w:rsidRDefault="00A11479" w:rsidP="00CA6AD2">
      <w:pPr>
        <w:rPr>
          <w:lang w:val="en-GB"/>
        </w:rPr>
      </w:pPr>
      <w:r w:rsidRPr="00A11479">
        <w:rPr>
          <w:noProof/>
          <w:lang w:val="en-GB"/>
        </w:rPr>
        <w:drawing>
          <wp:inline distT="0" distB="0" distL="0" distR="0" wp14:anchorId="37BCBB10" wp14:editId="66B8FDEB">
            <wp:extent cx="5229225" cy="1495392"/>
            <wp:effectExtent l="19050" t="19050" r="9525" b="10160"/>
            <wp:docPr id="414603161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603161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3034" cy="1507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460518F" w14:textId="4E5222BF" w:rsidR="00A11479" w:rsidRDefault="00EF2925" w:rsidP="00EF2925">
      <w:pPr>
        <w:pStyle w:val="Heading2"/>
        <w:rPr>
          <w:lang w:val="en-GB"/>
        </w:rPr>
      </w:pPr>
      <w:r>
        <w:rPr>
          <w:lang w:val="en-GB"/>
        </w:rPr>
        <w:t>Unit Test Method: Middle Characters</w:t>
      </w:r>
    </w:p>
    <w:p w14:paraId="20430ECA" w14:textId="1D933F79" w:rsidR="00EF2925" w:rsidRDefault="00EF2925" w:rsidP="00EF2925">
      <w:pPr>
        <w:rPr>
          <w:lang w:val="en-GB"/>
        </w:rPr>
      </w:pPr>
      <w:r>
        <w:rPr>
          <w:lang w:val="en-GB"/>
        </w:rPr>
        <w:t xml:space="preserve">Test a method that </w:t>
      </w:r>
      <w:r w:rsidRPr="00EF2925">
        <w:rPr>
          <w:b/>
          <w:bCs/>
          <w:lang w:val="en-GB"/>
        </w:rPr>
        <w:t>takes in a single string</w:t>
      </w:r>
      <w:r>
        <w:rPr>
          <w:lang w:val="en-GB"/>
        </w:rPr>
        <w:t xml:space="preserve"> and </w:t>
      </w:r>
      <w:r w:rsidRPr="00EF2925">
        <w:rPr>
          <w:b/>
          <w:bCs/>
          <w:lang w:val="en-GB"/>
        </w:rPr>
        <w:t>returns a string with the middle character of the input</w:t>
      </w:r>
      <w:r>
        <w:rPr>
          <w:lang w:val="en-GB"/>
        </w:rPr>
        <w:t xml:space="preserve">. </w:t>
      </w:r>
      <w:r w:rsidRPr="00EF2925">
        <w:rPr>
          <w:lang w:val="en-GB"/>
        </w:rPr>
        <w:t xml:space="preserve">If </w:t>
      </w:r>
      <w:r w:rsidRPr="00EF2925">
        <w:rPr>
          <w:b/>
          <w:bCs/>
          <w:lang w:val="en-GB"/>
        </w:rPr>
        <w:t>the length of the string is even</w:t>
      </w:r>
      <w:r w:rsidRPr="00EF2925">
        <w:rPr>
          <w:lang w:val="en-GB"/>
        </w:rPr>
        <w:t xml:space="preserve">, there are </w:t>
      </w:r>
      <w:r w:rsidRPr="00EF2925">
        <w:rPr>
          <w:b/>
          <w:bCs/>
          <w:lang w:val="en-GB"/>
        </w:rPr>
        <w:t>two middle characters</w:t>
      </w:r>
      <w:r w:rsidRPr="00EF2925">
        <w:rPr>
          <w:lang w:val="en-GB"/>
        </w:rPr>
        <w:t>.</w:t>
      </w:r>
    </w:p>
    <w:p w14:paraId="092077F7" w14:textId="74C8374A" w:rsidR="00EF2925" w:rsidRDefault="00EF2925" w:rsidP="00EF2925">
      <w:r>
        <w:t xml:space="preserve">The method is found in the </w:t>
      </w:r>
      <w:r>
        <w:rPr>
          <w:b/>
          <w:bCs/>
        </w:rPr>
        <w:t>MiddleCharacters</w:t>
      </w:r>
      <w:r w:rsidRPr="00CA6AD2">
        <w:rPr>
          <w:b/>
          <w:bCs/>
        </w:rPr>
        <w:t>.cs</w:t>
      </w:r>
      <w:r>
        <w:t xml:space="preserve"> file:</w:t>
      </w:r>
    </w:p>
    <w:p w14:paraId="107AD8E3" w14:textId="1B836098" w:rsidR="00E01E97" w:rsidRDefault="00720F46" w:rsidP="00EF2925">
      <w:pPr>
        <w:rPr>
          <w:lang w:val="en-GB"/>
        </w:rPr>
      </w:pPr>
      <w:r w:rsidRPr="00720F46">
        <w:rPr>
          <w:lang w:val="en-GB"/>
        </w:rPr>
        <w:drawing>
          <wp:inline distT="0" distB="0" distL="0" distR="0" wp14:anchorId="1A1D6DE1" wp14:editId="21679B14">
            <wp:extent cx="3314700" cy="2666017"/>
            <wp:effectExtent l="19050" t="19050" r="19050" b="20320"/>
            <wp:docPr id="40784036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840361" name="Picture 1" descr="A screenshot of a computer program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21596" cy="26715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896940" w14:textId="41948DC8" w:rsidR="00E01E97" w:rsidRDefault="00E01E97" w:rsidP="00E01E97">
      <w:pPr>
        <w:rPr>
          <w:b/>
          <w:bCs/>
        </w:rPr>
      </w:pPr>
      <w:r>
        <w:lastRenderedPageBreak/>
        <w:t xml:space="preserve">You are given a test file </w:t>
      </w:r>
      <w:r>
        <w:rPr>
          <w:b/>
          <w:bCs/>
        </w:rPr>
        <w:t>MiddleCharactersT</w:t>
      </w:r>
      <w:r w:rsidRPr="00A727DB">
        <w:rPr>
          <w:b/>
          <w:bCs/>
        </w:rPr>
        <w:t>ests</w:t>
      </w:r>
      <w:r>
        <w:rPr>
          <w:b/>
          <w:bCs/>
        </w:rPr>
        <w:t>.cs</w:t>
      </w:r>
      <w:r>
        <w:t xml:space="preserve"> 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5 empty tests:</w:t>
      </w:r>
    </w:p>
    <w:p w14:paraId="3333C630" w14:textId="45EB1A90" w:rsidR="00E01E97" w:rsidRDefault="00E01E97" w:rsidP="00E01E97">
      <w:r>
        <w:rPr>
          <w:noProof/>
        </w:rPr>
        <w:drawing>
          <wp:inline distT="0" distB="0" distL="0" distR="0" wp14:anchorId="6766EA7D" wp14:editId="6A4F26B3">
            <wp:extent cx="5981700" cy="3208608"/>
            <wp:effectExtent l="19050" t="19050" r="19050" b="11430"/>
            <wp:docPr id="126064596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645965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4573" cy="32101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BC1038" w14:textId="77777777" w:rsidR="00E01E97" w:rsidRDefault="00E01E97" w:rsidP="00E01E97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79D71135" w14:textId="6ACA207C" w:rsidR="00E01E97" w:rsidRPr="00E01E97" w:rsidRDefault="00B41E80" w:rsidP="00E01E97">
      <w:pPr>
        <w:rPr>
          <w:lang w:val="en-GB"/>
        </w:rPr>
      </w:pPr>
      <w:r w:rsidRPr="00B41E80">
        <w:rPr>
          <w:noProof/>
          <w:lang w:val="en-GB"/>
        </w:rPr>
        <w:drawing>
          <wp:inline distT="0" distB="0" distL="0" distR="0" wp14:anchorId="674D1434" wp14:editId="20352716">
            <wp:extent cx="4210638" cy="1133633"/>
            <wp:effectExtent l="19050" t="19050" r="19050" b="28575"/>
            <wp:docPr id="70851292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51292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10638" cy="1133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7C123FB" w14:textId="130D3561" w:rsidR="00E01E97" w:rsidRDefault="00B41E80" w:rsidP="00B41E80">
      <w:pPr>
        <w:pStyle w:val="Heading2"/>
      </w:pPr>
      <w:r>
        <w:t xml:space="preserve">Unit Test Method: </w:t>
      </w:r>
      <w:r w:rsidR="0095180C">
        <w:t>Palindrome Integers</w:t>
      </w:r>
    </w:p>
    <w:p w14:paraId="421828C3" w14:textId="1AAAE140" w:rsidR="0095180C" w:rsidRDefault="0095180C" w:rsidP="0095180C">
      <w:r>
        <w:t xml:space="preserve">Test a method that </w:t>
      </w:r>
      <w:r w:rsidRPr="007C5A11">
        <w:rPr>
          <w:b/>
          <w:bCs/>
        </w:rPr>
        <w:t>takes in a</w:t>
      </w:r>
      <w:r w:rsidR="007C5A11" w:rsidRPr="007C5A11">
        <w:rPr>
          <w:b/>
          <w:bCs/>
        </w:rPr>
        <w:t xml:space="preserve"> list</w:t>
      </w:r>
      <w:r w:rsidRPr="007C5A11">
        <w:rPr>
          <w:b/>
          <w:bCs/>
        </w:rPr>
        <w:t xml:space="preserve"> of integers</w:t>
      </w:r>
      <w:r>
        <w:t xml:space="preserve"> and </w:t>
      </w:r>
      <w:r w:rsidRPr="007C5A11">
        <w:rPr>
          <w:b/>
          <w:bCs/>
        </w:rPr>
        <w:t>returns a list of palindrome integers</w:t>
      </w:r>
      <w:r>
        <w:t xml:space="preserve">. </w:t>
      </w:r>
      <w:r w:rsidRPr="0095180C">
        <w:t xml:space="preserve">A </w:t>
      </w:r>
      <w:r w:rsidRPr="007C5A11">
        <w:rPr>
          <w:b/>
          <w:bCs/>
        </w:rPr>
        <w:t>palindrome</w:t>
      </w:r>
      <w:r w:rsidRPr="0095180C">
        <w:t xml:space="preserve"> is a </w:t>
      </w:r>
      <w:r w:rsidRPr="007C5A11">
        <w:rPr>
          <w:b/>
          <w:bCs/>
        </w:rPr>
        <w:t>number that reads the same backward as forward</w:t>
      </w:r>
      <w:r w:rsidRPr="0095180C">
        <w:t>, such as 323 or 1001.</w:t>
      </w:r>
    </w:p>
    <w:p w14:paraId="2D937934" w14:textId="77777777" w:rsidR="00383CBB" w:rsidRPr="00383CBB" w:rsidRDefault="00383CBB" w:rsidP="0095180C">
      <w:pPr>
        <w:rPr>
          <w:u w:val="single"/>
        </w:rPr>
      </w:pPr>
      <w:r w:rsidRPr="00383CBB">
        <w:rPr>
          <w:b/>
          <w:bCs/>
          <w:u w:val="single"/>
        </w:rPr>
        <w:t>Note:</w:t>
      </w:r>
      <w:r w:rsidRPr="00383CBB">
        <w:rPr>
          <w:u w:val="single"/>
        </w:rPr>
        <w:t xml:space="preserve"> The method is not static. You need to call it in a different way.</w:t>
      </w:r>
    </w:p>
    <w:p w14:paraId="1218E932" w14:textId="5E383699" w:rsidR="003E451C" w:rsidRDefault="003E451C" w:rsidP="0095180C">
      <w:r>
        <w:t xml:space="preserve">The method is found in the </w:t>
      </w:r>
      <w:proofErr w:type="spellStart"/>
      <w:r w:rsidRPr="003E451C">
        <w:rPr>
          <w:b/>
          <w:bCs/>
        </w:rPr>
        <w:t>PalindromeIntegers</w:t>
      </w:r>
      <w:r w:rsidRPr="00CA6AD2">
        <w:rPr>
          <w:b/>
          <w:bCs/>
        </w:rPr>
        <w:t>.cs</w:t>
      </w:r>
      <w:proofErr w:type="spellEnd"/>
      <w:r>
        <w:t xml:space="preserve"> file:</w:t>
      </w:r>
    </w:p>
    <w:p w14:paraId="265BB2B0" w14:textId="736BBEF4" w:rsidR="003E451C" w:rsidRDefault="003E451C" w:rsidP="0095180C">
      <w:r w:rsidRPr="003E451C">
        <w:rPr>
          <w:noProof/>
        </w:rPr>
        <w:drawing>
          <wp:inline distT="0" distB="0" distL="0" distR="0" wp14:anchorId="0789853D" wp14:editId="1F341626">
            <wp:extent cx="3884930" cy="2709806"/>
            <wp:effectExtent l="19050" t="19050" r="20320" b="14605"/>
            <wp:docPr id="6957503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750312" name="Картина 1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92559" cy="27151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B73CFF6" w14:textId="19431369" w:rsidR="003E451C" w:rsidRDefault="003E451C" w:rsidP="0095180C">
      <w:r>
        <w:lastRenderedPageBreak/>
        <w:t xml:space="preserve">There is </w:t>
      </w:r>
      <w:r>
        <w:rPr>
          <w:b/>
          <w:bCs/>
        </w:rPr>
        <w:t>one helper method</w:t>
      </w:r>
      <w:r>
        <w:t xml:space="preserve"> to find if the integer is palindrome:</w:t>
      </w:r>
    </w:p>
    <w:p w14:paraId="36EE490D" w14:textId="1A0EF94D" w:rsidR="003E451C" w:rsidRDefault="003E451C" w:rsidP="0095180C">
      <w:r w:rsidRPr="003E451C">
        <w:rPr>
          <w:noProof/>
        </w:rPr>
        <w:drawing>
          <wp:inline distT="0" distB="0" distL="0" distR="0" wp14:anchorId="4B7EAC4E" wp14:editId="694958CF">
            <wp:extent cx="5134692" cy="1038370"/>
            <wp:effectExtent l="19050" t="19050" r="27940" b="28575"/>
            <wp:docPr id="1575772518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772518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BDF6AF6" w14:textId="2A1344E9" w:rsidR="003E451C" w:rsidRDefault="003E451C" w:rsidP="003E451C">
      <w:pPr>
        <w:rPr>
          <w:b/>
          <w:bCs/>
        </w:rPr>
      </w:pPr>
      <w:r>
        <w:t xml:space="preserve">You are given a test file </w:t>
      </w:r>
      <w:proofErr w:type="spellStart"/>
      <w:r w:rsidRPr="003E451C">
        <w:rPr>
          <w:b/>
          <w:bCs/>
        </w:rPr>
        <w:t>PalindromeIntegers</w:t>
      </w:r>
      <w:r>
        <w:rPr>
          <w:b/>
          <w:bCs/>
        </w:rPr>
        <w:t>T</w:t>
      </w:r>
      <w:r w:rsidRPr="00A727DB">
        <w:rPr>
          <w:b/>
          <w:bCs/>
        </w:rPr>
        <w:t>ests</w:t>
      </w:r>
      <w:r>
        <w:rPr>
          <w:b/>
          <w:bCs/>
        </w:rPr>
        <w:t>.cs</w:t>
      </w:r>
      <w:proofErr w:type="spellEnd"/>
      <w:r>
        <w:t xml:space="preserve"> 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5 empty tests:</w:t>
      </w:r>
    </w:p>
    <w:p w14:paraId="31D32281" w14:textId="6E1F1516" w:rsidR="003E451C" w:rsidRDefault="00917E3F" w:rsidP="0095180C">
      <w:r w:rsidRPr="00917E3F">
        <w:rPr>
          <w:noProof/>
        </w:rPr>
        <w:drawing>
          <wp:inline distT="0" distB="0" distL="0" distR="0" wp14:anchorId="3978D4FE" wp14:editId="329D747B">
            <wp:extent cx="6219646" cy="2713756"/>
            <wp:effectExtent l="19050" t="19050" r="10160" b="10795"/>
            <wp:docPr id="102307774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07774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23229" cy="2715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E1F741" w14:textId="77777777" w:rsidR="00917E3F" w:rsidRDefault="00917E3F" w:rsidP="00917E3F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1FACCD06" w14:textId="5CE6001C" w:rsidR="00917E3F" w:rsidRPr="00917E3F" w:rsidRDefault="00917E3F" w:rsidP="0095180C">
      <w:pPr>
        <w:rPr>
          <w:lang w:val="en-GB"/>
        </w:rPr>
      </w:pPr>
      <w:r w:rsidRPr="00917E3F">
        <w:rPr>
          <w:noProof/>
          <w:lang w:val="en-GB"/>
        </w:rPr>
        <w:drawing>
          <wp:inline distT="0" distB="0" distL="0" distR="0" wp14:anchorId="7E9F2A5A" wp14:editId="290DAE8F">
            <wp:extent cx="5029835" cy="1133618"/>
            <wp:effectExtent l="19050" t="19050" r="18415" b="28575"/>
            <wp:docPr id="109199580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99580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56602" cy="11396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917E3F" w:rsidRPr="00917E3F" w:rsidSect="00FC202F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2251E" w14:textId="77777777" w:rsidR="007F1C76" w:rsidRDefault="007F1C76">
      <w:pPr>
        <w:spacing w:before="0" w:after="0" w:line="240" w:lineRule="auto"/>
      </w:pPr>
      <w:r>
        <w:separator/>
      </w:r>
    </w:p>
  </w:endnote>
  <w:endnote w:type="continuationSeparator" w:id="0">
    <w:p w14:paraId="41CFC39B" w14:textId="77777777" w:rsidR="007F1C76" w:rsidRDefault="007F1C7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B12A2" w14:textId="77777777" w:rsidR="007F1C76" w:rsidRDefault="007F1C76">
      <w:pPr>
        <w:spacing w:before="0" w:after="0" w:line="240" w:lineRule="auto"/>
      </w:pPr>
      <w:r>
        <w:separator/>
      </w:r>
    </w:p>
  </w:footnote>
  <w:footnote w:type="continuationSeparator" w:id="0">
    <w:p w14:paraId="5F290F83" w14:textId="77777777" w:rsidR="007F1C76" w:rsidRDefault="007F1C7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multilevel"/>
    <w:tmpl w:val="790A0380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50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CF0D4E"/>
    <w:multiLevelType w:val="hybridMultilevel"/>
    <w:tmpl w:val="2BF853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B6FDC"/>
    <w:multiLevelType w:val="hybridMultilevel"/>
    <w:tmpl w:val="985C67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9"/>
  </w:num>
  <w:num w:numId="5" w16cid:durableId="196629323">
    <w:abstractNumId w:val="17"/>
  </w:num>
  <w:num w:numId="6" w16cid:durableId="932905485">
    <w:abstractNumId w:val="23"/>
  </w:num>
  <w:num w:numId="7" w16cid:durableId="1545017489">
    <w:abstractNumId w:val="9"/>
  </w:num>
  <w:num w:numId="8" w16cid:durableId="132022938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0"/>
  </w:num>
  <w:num w:numId="12" w16cid:durableId="791749053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1"/>
  </w:num>
  <w:num w:numId="17" w16cid:durableId="1498307022">
    <w:abstractNumId w:val="26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8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2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4"/>
  </w:num>
  <w:num w:numId="28" w16cid:durableId="1883707744">
    <w:abstractNumId w:val="5"/>
  </w:num>
  <w:num w:numId="29" w16cid:durableId="589195629">
    <w:abstractNumId w:val="13"/>
  </w:num>
  <w:num w:numId="30" w16cid:durableId="71528115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048B7"/>
    <w:rsid w:val="00047232"/>
    <w:rsid w:val="000472EC"/>
    <w:rsid w:val="00053CCC"/>
    <w:rsid w:val="0006082C"/>
    <w:rsid w:val="00064743"/>
    <w:rsid w:val="00067C2C"/>
    <w:rsid w:val="00074744"/>
    <w:rsid w:val="00084EA6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0240F"/>
    <w:rsid w:val="0012353B"/>
    <w:rsid w:val="0014175E"/>
    <w:rsid w:val="00144B8A"/>
    <w:rsid w:val="001541FD"/>
    <w:rsid w:val="00166C67"/>
    <w:rsid w:val="001753D0"/>
    <w:rsid w:val="00191AE6"/>
    <w:rsid w:val="001978D8"/>
    <w:rsid w:val="001B0E52"/>
    <w:rsid w:val="001D58B5"/>
    <w:rsid w:val="001E0D26"/>
    <w:rsid w:val="001F6D97"/>
    <w:rsid w:val="00212D07"/>
    <w:rsid w:val="00215310"/>
    <w:rsid w:val="002228AA"/>
    <w:rsid w:val="002376D4"/>
    <w:rsid w:val="00246DFF"/>
    <w:rsid w:val="0025290B"/>
    <w:rsid w:val="00266D39"/>
    <w:rsid w:val="002726B5"/>
    <w:rsid w:val="002767DF"/>
    <w:rsid w:val="00286C46"/>
    <w:rsid w:val="002E4EA2"/>
    <w:rsid w:val="002E5E93"/>
    <w:rsid w:val="002F6684"/>
    <w:rsid w:val="003046C0"/>
    <w:rsid w:val="003408B8"/>
    <w:rsid w:val="00377473"/>
    <w:rsid w:val="00383CBB"/>
    <w:rsid w:val="003863AA"/>
    <w:rsid w:val="00396781"/>
    <w:rsid w:val="003B4612"/>
    <w:rsid w:val="003E451C"/>
    <w:rsid w:val="004059B1"/>
    <w:rsid w:val="004173E5"/>
    <w:rsid w:val="0042188C"/>
    <w:rsid w:val="00430F73"/>
    <w:rsid w:val="00435B09"/>
    <w:rsid w:val="004463E8"/>
    <w:rsid w:val="00451CD1"/>
    <w:rsid w:val="00461620"/>
    <w:rsid w:val="00495F50"/>
    <w:rsid w:val="00497EC7"/>
    <w:rsid w:val="004A1821"/>
    <w:rsid w:val="004A7947"/>
    <w:rsid w:val="004C7A58"/>
    <w:rsid w:val="004F02D0"/>
    <w:rsid w:val="004F6B8F"/>
    <w:rsid w:val="00504219"/>
    <w:rsid w:val="0050518F"/>
    <w:rsid w:val="00510C60"/>
    <w:rsid w:val="00517DC0"/>
    <w:rsid w:val="0052095B"/>
    <w:rsid w:val="00526966"/>
    <w:rsid w:val="00532141"/>
    <w:rsid w:val="00536D50"/>
    <w:rsid w:val="00537526"/>
    <w:rsid w:val="005463D1"/>
    <w:rsid w:val="00553BF7"/>
    <w:rsid w:val="00563B05"/>
    <w:rsid w:val="00563EED"/>
    <w:rsid w:val="00564875"/>
    <w:rsid w:val="005A243A"/>
    <w:rsid w:val="005A5900"/>
    <w:rsid w:val="005A5F8C"/>
    <w:rsid w:val="005B5BEA"/>
    <w:rsid w:val="005C285A"/>
    <w:rsid w:val="005C5D64"/>
    <w:rsid w:val="005D3D4F"/>
    <w:rsid w:val="00602ED7"/>
    <w:rsid w:val="0060432B"/>
    <w:rsid w:val="00611BB5"/>
    <w:rsid w:val="0061788A"/>
    <w:rsid w:val="006179FF"/>
    <w:rsid w:val="00640DD4"/>
    <w:rsid w:val="00643CB5"/>
    <w:rsid w:val="006557A9"/>
    <w:rsid w:val="00655C8B"/>
    <w:rsid w:val="00677669"/>
    <w:rsid w:val="006971D5"/>
    <w:rsid w:val="006A5FF4"/>
    <w:rsid w:val="006B0196"/>
    <w:rsid w:val="006E15ED"/>
    <w:rsid w:val="006F271C"/>
    <w:rsid w:val="006F7776"/>
    <w:rsid w:val="00720F46"/>
    <w:rsid w:val="00732A79"/>
    <w:rsid w:val="00735490"/>
    <w:rsid w:val="00744AAE"/>
    <w:rsid w:val="00747043"/>
    <w:rsid w:val="00753F29"/>
    <w:rsid w:val="007613A5"/>
    <w:rsid w:val="00763AAB"/>
    <w:rsid w:val="007805FC"/>
    <w:rsid w:val="007A4E69"/>
    <w:rsid w:val="007A5DB5"/>
    <w:rsid w:val="007B015F"/>
    <w:rsid w:val="007C5A11"/>
    <w:rsid w:val="007D2A72"/>
    <w:rsid w:val="007E5C5C"/>
    <w:rsid w:val="007F1C76"/>
    <w:rsid w:val="007F514C"/>
    <w:rsid w:val="00821EC1"/>
    <w:rsid w:val="00825EBB"/>
    <w:rsid w:val="00832035"/>
    <w:rsid w:val="00843679"/>
    <w:rsid w:val="008461E9"/>
    <w:rsid w:val="00865BFF"/>
    <w:rsid w:val="00866EB3"/>
    <w:rsid w:val="00872566"/>
    <w:rsid w:val="00873EDC"/>
    <w:rsid w:val="00875EB8"/>
    <w:rsid w:val="00876C1F"/>
    <w:rsid w:val="00886842"/>
    <w:rsid w:val="008A641F"/>
    <w:rsid w:val="008C05F5"/>
    <w:rsid w:val="008D04FB"/>
    <w:rsid w:val="008D7FBF"/>
    <w:rsid w:val="008E09FA"/>
    <w:rsid w:val="008E174E"/>
    <w:rsid w:val="008F071A"/>
    <w:rsid w:val="008F1E9E"/>
    <w:rsid w:val="008F6912"/>
    <w:rsid w:val="00904437"/>
    <w:rsid w:val="00904A50"/>
    <w:rsid w:val="009074A3"/>
    <w:rsid w:val="00914C61"/>
    <w:rsid w:val="00917E3F"/>
    <w:rsid w:val="00922526"/>
    <w:rsid w:val="00926E86"/>
    <w:rsid w:val="00932B3F"/>
    <w:rsid w:val="0093705C"/>
    <w:rsid w:val="0095180C"/>
    <w:rsid w:val="0095580F"/>
    <w:rsid w:val="009828E6"/>
    <w:rsid w:val="00987639"/>
    <w:rsid w:val="009A4272"/>
    <w:rsid w:val="009A722D"/>
    <w:rsid w:val="009A79F6"/>
    <w:rsid w:val="009B00A5"/>
    <w:rsid w:val="009B0C29"/>
    <w:rsid w:val="009B27F7"/>
    <w:rsid w:val="009C5277"/>
    <w:rsid w:val="009E4B7D"/>
    <w:rsid w:val="00A03D5C"/>
    <w:rsid w:val="00A11479"/>
    <w:rsid w:val="00A20A0D"/>
    <w:rsid w:val="00A24228"/>
    <w:rsid w:val="00A30818"/>
    <w:rsid w:val="00A34B48"/>
    <w:rsid w:val="00A41EC6"/>
    <w:rsid w:val="00A5785B"/>
    <w:rsid w:val="00A62F6E"/>
    <w:rsid w:val="00A75B92"/>
    <w:rsid w:val="00A92D72"/>
    <w:rsid w:val="00A9655D"/>
    <w:rsid w:val="00AC163C"/>
    <w:rsid w:val="00AC5692"/>
    <w:rsid w:val="00AC7761"/>
    <w:rsid w:val="00AD02A6"/>
    <w:rsid w:val="00AF1FAE"/>
    <w:rsid w:val="00B00312"/>
    <w:rsid w:val="00B00BD2"/>
    <w:rsid w:val="00B14B13"/>
    <w:rsid w:val="00B22449"/>
    <w:rsid w:val="00B226D0"/>
    <w:rsid w:val="00B234A3"/>
    <w:rsid w:val="00B41E80"/>
    <w:rsid w:val="00B61E1F"/>
    <w:rsid w:val="00B629F7"/>
    <w:rsid w:val="00B6678C"/>
    <w:rsid w:val="00B6686E"/>
    <w:rsid w:val="00B91784"/>
    <w:rsid w:val="00B93B59"/>
    <w:rsid w:val="00B9658E"/>
    <w:rsid w:val="00B9799F"/>
    <w:rsid w:val="00BA137B"/>
    <w:rsid w:val="00BA34EA"/>
    <w:rsid w:val="00BA55FE"/>
    <w:rsid w:val="00BB424D"/>
    <w:rsid w:val="00BE395C"/>
    <w:rsid w:val="00BF0385"/>
    <w:rsid w:val="00BF08B8"/>
    <w:rsid w:val="00BF0A3E"/>
    <w:rsid w:val="00C16C79"/>
    <w:rsid w:val="00C320F4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A6AD2"/>
    <w:rsid w:val="00CB703A"/>
    <w:rsid w:val="00CC0167"/>
    <w:rsid w:val="00CC42D1"/>
    <w:rsid w:val="00CE695A"/>
    <w:rsid w:val="00CF0069"/>
    <w:rsid w:val="00D02FDF"/>
    <w:rsid w:val="00D13CF8"/>
    <w:rsid w:val="00D13E03"/>
    <w:rsid w:val="00D16EC8"/>
    <w:rsid w:val="00D35353"/>
    <w:rsid w:val="00D42F30"/>
    <w:rsid w:val="00D43E25"/>
    <w:rsid w:val="00D45825"/>
    <w:rsid w:val="00D51350"/>
    <w:rsid w:val="00D573C8"/>
    <w:rsid w:val="00D613F5"/>
    <w:rsid w:val="00D6181A"/>
    <w:rsid w:val="00D71632"/>
    <w:rsid w:val="00D753B6"/>
    <w:rsid w:val="00D8017A"/>
    <w:rsid w:val="00D9008D"/>
    <w:rsid w:val="00D92B12"/>
    <w:rsid w:val="00D945E3"/>
    <w:rsid w:val="00DC2E60"/>
    <w:rsid w:val="00DC39CD"/>
    <w:rsid w:val="00DC7D29"/>
    <w:rsid w:val="00DD25F7"/>
    <w:rsid w:val="00DF6355"/>
    <w:rsid w:val="00E015BD"/>
    <w:rsid w:val="00E01E97"/>
    <w:rsid w:val="00E2663A"/>
    <w:rsid w:val="00E3507A"/>
    <w:rsid w:val="00E503B8"/>
    <w:rsid w:val="00E823A1"/>
    <w:rsid w:val="00EA0EF8"/>
    <w:rsid w:val="00EA319E"/>
    <w:rsid w:val="00EB1104"/>
    <w:rsid w:val="00EB2884"/>
    <w:rsid w:val="00EE4FD0"/>
    <w:rsid w:val="00EF2925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C202F"/>
    <w:rsid w:val="00FD202A"/>
    <w:rsid w:val="00FE4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E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hyperlink" Target="https://alpha.judge.softuni.org/contests/unit-testing-methods-exercise/4682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3</TotalTime>
  <Pages>8</Pages>
  <Words>497</Words>
  <Characters>2836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Krasimir Tsanev</cp:lastModifiedBy>
  <cp:revision>228</cp:revision>
  <dcterms:created xsi:type="dcterms:W3CDTF">2023-09-26T19:58:00Z</dcterms:created>
  <dcterms:modified xsi:type="dcterms:W3CDTF">2025-06-25T08:31:00Z</dcterms:modified>
</cp:coreProperties>
</file>